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Taller trees form canopies that maintain vertically-stratified forest ecosystems, and play a crucial role in regulating macro-microclimate. (Nakamura et al. 2017, Ozanne et al.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r>
        <w:t xml:space="preserve"> </w:t>
      </w: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p. @huangAirTemperatureOptima2019)</w:t>
      </w:r>
      <w:r>
        <w:t xml:space="preserve">.Loss of canopy cover as a result of increasing temperature and related forest disturbances</w:t>
      </w:r>
      <w:r>
        <w:t xml:space="preserve"> </w:t>
      </w:r>
      <w:r>
        <w:t xml:space="preserve">(Senf</w:t>
      </w:r>
      <w:r>
        <w:t xml:space="preserve"> </w:t>
      </w:r>
      <w:r>
        <w:rPr>
          <w:i/>
        </w:rPr>
        <w:t xml:space="preserve">et al.</w:t>
      </w:r>
      <w:r>
        <w:t xml:space="preserve">, 2018)</w:t>
      </w:r>
      <w:r>
        <w:t xml:space="preserve"> </w:t>
      </w:r>
      <w:r>
        <w:t xml:space="preserve">is associated with reductions in canopy structural complexity, and altered microclimates and surface energy balance components (Zellweger et al. 2020; Stark et al. 2020 ),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Fauset</w:t>
      </w:r>
      <w:r>
        <w:t xml:space="preserve"> </w:t>
      </w:r>
      <w:r>
        <w:rPr>
          <w:i/>
        </w:rPr>
        <w:t xml:space="preserve">et al.</w:t>
      </w:r>
      <w:r>
        <w:t xml:space="preserve">, 2018a,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Fauset</w:t>
      </w:r>
      <w:r>
        <w:t xml:space="preserve"> </w:t>
      </w:r>
      <w:r>
        <w:rPr>
          <w:i/>
        </w:rPr>
        <w:t xml:space="preserve">et al.</w:t>
      </w:r>
      <w:r>
        <w:t xml:space="preserve">, 2018b, pp. @niinemetsResponsesForestTrees2010, @sackHowStrongIntracanopy2006,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bookmarkEnd w:id="26"/>
    <w:bookmarkStart w:id="28" w:name="trait-variation"/>
    <w:p>
      <w:pPr>
        <w:pStyle w:val="Heading2"/>
      </w:pPr>
      <w:r>
        <w:t xml:space="preserve">Trait variation</w:t>
      </w:r>
    </w:p>
    <w:p>
      <w:pPr>
        <w:pStyle w:val="FirstParagraph"/>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 Increasing number of studies point towards the importance of incorporating vertical canopy leaf trait variation in modelling for leaf economic spectrum (LES) [Chen et al. 2020], leaf thermoregular and thermal sensitiv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a)</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 Chen et al. 2020,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a)</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78" w:name="references"/>
    <w:p>
      <w:pPr>
        <w:pStyle w:val="Heading2"/>
      </w:pPr>
      <w:r>
        <w:t xml:space="preserve">References</w:t>
      </w:r>
    </w:p>
    <w:bookmarkStart w:id="77"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1"/>
    <w:bookmarkStart w:id="5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2"/>
    <w:bookmarkStart w:id="5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53"/>
    <w:bookmarkStart w:id="5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4"/>
    <w:bookmarkStart w:id="5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5"/>
    <w:bookmarkStart w:id="5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56"/>
    <w:bookmarkStart w:id="5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7"/>
    <w:bookmarkStart w:id="5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58"/>
    <w:bookmarkStart w:id="5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9"/>
    <w:bookmarkStart w:id="60"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60"/>
    <w:bookmarkStart w:id="6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61"/>
    <w:bookmarkStart w:id="6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62"/>
    <w:bookmarkStart w:id="6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63"/>
    <w:bookmarkStart w:id="6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64"/>
    <w:bookmarkStart w:id="6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65"/>
    <w:bookmarkStart w:id="6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66"/>
    <w:bookmarkStart w:id="6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67"/>
    <w:bookmarkStart w:id="68"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68"/>
    <w:bookmarkStart w:id="6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69"/>
    <w:bookmarkStart w:id="70"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70"/>
    <w:bookmarkStart w:id="71"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71"/>
    <w:bookmarkStart w:id="7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72"/>
    <w:bookmarkStart w:id="7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73"/>
    <w:bookmarkStart w:id="7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74"/>
    <w:bookmarkStart w:id="7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75"/>
    <w:bookmarkStart w:id="7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15:31:37Z</dcterms:created>
  <dcterms:modified xsi:type="dcterms:W3CDTF">2020-09-28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vt:lpwstr>
  </property>
  <property fmtid="{D5CDD505-2E9C-101B-9397-08002B2CF9AE}" pid="5" name="output">
    <vt:lpwstr>word_document</vt:lpwstr>
  </property>
</Properties>
</file>